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a7"/>
        <w:jc w:val="left"/>
        <w:rPr>
          <w:sz w:val="16"/>
          <w:szCs w:val="16"/>
        </w:rPr>
      </w:pPr>
    </w:p>
    <w:p w14:paraId="724381D1" w14:textId="77777777" w:rsidR="00707D20" w:rsidRPr="00172743" w:rsidRDefault="00424124" w:rsidP="00326FF6">
      <w:pPr>
        <w:pStyle w:val="1"/>
      </w:pPr>
      <w:r w:rsidRPr="00172743">
        <w:t>Introduction</w:t>
      </w:r>
    </w:p>
    <w:p w14:paraId="22D823D1" w14:textId="2A7A292B" w:rsidR="0051424F" w:rsidRDefault="003327F3" w:rsidP="003327F3">
      <w:pPr>
        <w:pStyle w:val="af2"/>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Configuration of tdd-UL-DL-ConfigurationDedicated and tdd-UL-DL-ConfigurationDedicated-IAB-MT</w:t>
      </w:r>
    </w:p>
    <w:p w14:paraId="52E84FCB" w14:textId="77777777" w:rsidR="00315356" w:rsidRPr="00315356" w:rsidRDefault="00315356" w:rsidP="00315356">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Alignement of 38.331 and 38.213 parameters related to DCI Format 2_5</w:t>
      </w:r>
    </w:p>
    <w:p w14:paraId="313E2836" w14:textId="228DB282"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ab"/>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ab"/>
        <w:rPr>
          <w:rFonts w:cs="Arial"/>
        </w:rPr>
      </w:pPr>
    </w:p>
    <w:p w14:paraId="7CF010D8" w14:textId="77777777" w:rsidR="007C47E8" w:rsidRDefault="007C47E8" w:rsidP="007C47E8">
      <w:pPr>
        <w:pStyle w:val="ab"/>
        <w:rPr>
          <w:rFonts w:cs="Arial"/>
        </w:rPr>
      </w:pPr>
    </w:p>
    <w:p w14:paraId="780B0F06" w14:textId="16307670" w:rsidR="007C47E8" w:rsidRDefault="007C47E8" w:rsidP="007C47E8">
      <w:pPr>
        <w:pStyle w:val="ab"/>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ab"/>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7C47E8">
        <w:rPr>
          <w:rFonts w:ascii="Calibri" w:eastAsia="Calibri" w:hAnsi="Calibri"/>
          <w:b/>
          <w:bCs/>
          <w:sz w:val="22"/>
          <w:szCs w:val="22"/>
          <w:highlight w:val="yellow"/>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w:t>
            </w:r>
            <w:bookmarkStart w:id="2" w:name="_GoBack"/>
            <w:bookmarkEnd w:id="2"/>
            <w:r w:rsidR="003C7701">
              <w:rPr>
                <w:rFonts w:asciiTheme="minorHAnsi" w:eastAsiaTheme="minorEastAsia" w:hAnsiTheme="minorHAnsi" w:cstheme="minorHAnsi"/>
                <w:b/>
                <w:bCs/>
                <w:sz w:val="22"/>
                <w:szCs w:val="22"/>
                <w:lang w:eastAsia="zh-CN"/>
              </w:rPr>
              <w:t xml:space="preserve">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781396DD" w:rsidR="00943FB3" w:rsidRPr="00FD5D62" w:rsidRDefault="00943FB3" w:rsidP="00785AED">
            <w:pPr>
              <w:rPr>
                <w:rFonts w:asciiTheme="minorHAnsi" w:eastAsiaTheme="minorEastAsia" w:hAnsiTheme="minorHAnsi" w:cstheme="minorHAnsi"/>
                <w:b/>
                <w:bCs/>
                <w:sz w:val="22"/>
                <w:szCs w:val="22"/>
                <w:lang w:eastAsia="zh-CN"/>
              </w:rPr>
            </w:pPr>
          </w:p>
        </w:tc>
        <w:tc>
          <w:tcPr>
            <w:tcW w:w="2265" w:type="dxa"/>
          </w:tcPr>
          <w:p w14:paraId="4F43560B" w14:textId="34212EF7" w:rsidR="00943FB3" w:rsidRPr="00FD5D62" w:rsidRDefault="00943FB3" w:rsidP="00785AED">
            <w:pPr>
              <w:rPr>
                <w:rFonts w:asciiTheme="minorHAnsi" w:eastAsiaTheme="minorEastAsia" w:hAnsiTheme="minorHAnsi" w:cstheme="minorHAnsi"/>
                <w:b/>
                <w:bCs/>
                <w:sz w:val="22"/>
                <w:szCs w:val="22"/>
                <w:lang w:eastAsia="zh-CN"/>
              </w:rPr>
            </w:pPr>
          </w:p>
        </w:tc>
        <w:tc>
          <w:tcPr>
            <w:tcW w:w="6109" w:type="dxa"/>
          </w:tcPr>
          <w:p w14:paraId="6548C540" w14:textId="7CCF3495" w:rsidR="00943FB3" w:rsidRDefault="00943FB3" w:rsidP="00785AED">
            <w:pPr>
              <w:rPr>
                <w:rFonts w:asciiTheme="minorHAnsi" w:eastAsiaTheme="minorEastAsia" w:hAnsiTheme="minorHAnsi" w:cstheme="minorHAnsi"/>
                <w:b/>
                <w:bCs/>
                <w:sz w:val="22"/>
                <w:szCs w:val="22"/>
                <w:lang w:eastAsia="zh-CN"/>
              </w:rPr>
            </w:pPr>
          </w:p>
        </w:tc>
      </w:tr>
      <w:tr w:rsidR="00F236E7" w:rsidRPr="008040F5" w14:paraId="6A1CBC02" w14:textId="77777777" w:rsidTr="00785AED">
        <w:tc>
          <w:tcPr>
            <w:tcW w:w="1696" w:type="dxa"/>
          </w:tcPr>
          <w:p w14:paraId="05FD8B14" w14:textId="0452B61E" w:rsidR="00F236E7" w:rsidRDefault="00F236E7" w:rsidP="00F236E7">
            <w:pPr>
              <w:rPr>
                <w:rFonts w:asciiTheme="minorHAnsi" w:eastAsiaTheme="minorEastAsia" w:hAnsiTheme="minorHAnsi" w:cstheme="minorHAnsi"/>
                <w:b/>
                <w:bCs/>
                <w:sz w:val="22"/>
                <w:szCs w:val="22"/>
                <w:lang w:eastAsia="zh-CN"/>
              </w:rPr>
            </w:pPr>
          </w:p>
        </w:tc>
        <w:tc>
          <w:tcPr>
            <w:tcW w:w="2265" w:type="dxa"/>
          </w:tcPr>
          <w:p w14:paraId="6ACD24DA" w14:textId="792E67D8" w:rsidR="00F236E7" w:rsidRDefault="00F236E7" w:rsidP="00F236E7">
            <w:pPr>
              <w:rPr>
                <w:rFonts w:asciiTheme="minorHAnsi" w:eastAsiaTheme="minorEastAsia" w:hAnsiTheme="minorHAnsi" w:cstheme="minorHAnsi"/>
                <w:b/>
                <w:bCs/>
                <w:sz w:val="22"/>
                <w:szCs w:val="22"/>
                <w:lang w:eastAsia="zh-CN"/>
              </w:rPr>
            </w:pPr>
          </w:p>
        </w:tc>
        <w:tc>
          <w:tcPr>
            <w:tcW w:w="6109" w:type="dxa"/>
          </w:tcPr>
          <w:p w14:paraId="5B0BADF0" w14:textId="228F9406" w:rsidR="00F236E7" w:rsidRDefault="00F236E7" w:rsidP="00F236E7">
            <w:pPr>
              <w:rPr>
                <w:rFonts w:asciiTheme="minorHAnsi" w:eastAsiaTheme="minorEastAsia" w:hAnsiTheme="minorHAnsi" w:cstheme="minorHAnsi"/>
                <w:b/>
                <w:bCs/>
                <w:sz w:val="22"/>
                <w:szCs w:val="22"/>
                <w:lang w:eastAsia="zh-CN"/>
              </w:rPr>
            </w:pPr>
          </w:p>
        </w:tc>
      </w:tr>
      <w:tr w:rsidR="0028552B" w:rsidRPr="008040F5" w14:paraId="6D50B7D7" w14:textId="77777777" w:rsidTr="00785AED">
        <w:tc>
          <w:tcPr>
            <w:tcW w:w="1696" w:type="dxa"/>
          </w:tcPr>
          <w:p w14:paraId="6B65812D" w14:textId="61DC9AF8" w:rsidR="0028552B" w:rsidRDefault="0028552B" w:rsidP="0028552B">
            <w:pPr>
              <w:rPr>
                <w:rFonts w:asciiTheme="minorHAnsi" w:eastAsiaTheme="minorEastAsia" w:hAnsiTheme="minorHAnsi" w:cstheme="minorHAnsi"/>
                <w:b/>
                <w:bCs/>
                <w:sz w:val="22"/>
                <w:szCs w:val="22"/>
                <w:lang w:eastAsia="zh-CN"/>
              </w:rPr>
            </w:pPr>
          </w:p>
        </w:tc>
        <w:tc>
          <w:tcPr>
            <w:tcW w:w="2265" w:type="dxa"/>
          </w:tcPr>
          <w:p w14:paraId="30197D21" w14:textId="3F48AB33" w:rsidR="0028552B" w:rsidRDefault="0028552B" w:rsidP="0028552B">
            <w:pPr>
              <w:rPr>
                <w:rFonts w:asciiTheme="minorHAnsi" w:eastAsiaTheme="minorEastAsia" w:hAnsiTheme="minorHAnsi" w:cstheme="minorHAnsi"/>
                <w:b/>
                <w:bCs/>
                <w:sz w:val="22"/>
                <w:szCs w:val="22"/>
                <w:lang w:eastAsia="zh-CN"/>
              </w:rPr>
            </w:pPr>
          </w:p>
        </w:tc>
        <w:tc>
          <w:tcPr>
            <w:tcW w:w="6109" w:type="dxa"/>
          </w:tcPr>
          <w:p w14:paraId="5CE23679" w14:textId="74215F0F" w:rsidR="0028552B" w:rsidRPr="0028552B" w:rsidRDefault="0028552B" w:rsidP="0028552B">
            <w:pPr>
              <w:rPr>
                <w:rFonts w:asciiTheme="minorHAnsi" w:eastAsiaTheme="minorEastAsia" w:hAnsiTheme="minorHAnsi" w:cstheme="minorHAnsi"/>
                <w:sz w:val="22"/>
                <w:szCs w:val="22"/>
                <w:lang w:eastAsia="zh-CN"/>
              </w:rPr>
            </w:pPr>
          </w:p>
        </w:tc>
      </w:tr>
      <w:tr w:rsidR="005F69D5" w:rsidRPr="008040F5" w14:paraId="5CBAB71A" w14:textId="77777777" w:rsidTr="00785AED">
        <w:tc>
          <w:tcPr>
            <w:tcW w:w="1696" w:type="dxa"/>
          </w:tcPr>
          <w:p w14:paraId="4CA9A4EC" w14:textId="028F452E" w:rsidR="005F69D5" w:rsidRDefault="005F69D5" w:rsidP="0028552B">
            <w:pPr>
              <w:rPr>
                <w:rFonts w:asciiTheme="minorHAnsi" w:eastAsia="Malgun Gothic" w:hAnsiTheme="minorHAnsi" w:cstheme="minorHAnsi"/>
                <w:b/>
                <w:bCs/>
                <w:sz w:val="22"/>
                <w:szCs w:val="22"/>
                <w:lang w:eastAsia="ko-KR"/>
              </w:rPr>
            </w:pPr>
          </w:p>
        </w:tc>
        <w:tc>
          <w:tcPr>
            <w:tcW w:w="2265" w:type="dxa"/>
          </w:tcPr>
          <w:p w14:paraId="2328C847" w14:textId="6731F4F5" w:rsidR="005F69D5" w:rsidRPr="005F69D5" w:rsidRDefault="005F69D5" w:rsidP="0028552B">
            <w:pPr>
              <w:rPr>
                <w:rFonts w:asciiTheme="minorHAnsi" w:eastAsia="Yu Mincho" w:hAnsiTheme="minorHAnsi" w:cstheme="minorHAnsi"/>
                <w:b/>
                <w:bCs/>
                <w:sz w:val="22"/>
                <w:szCs w:val="22"/>
                <w:lang w:eastAsia="ja-JP"/>
              </w:rPr>
            </w:pPr>
          </w:p>
        </w:tc>
        <w:tc>
          <w:tcPr>
            <w:tcW w:w="6109" w:type="dxa"/>
          </w:tcPr>
          <w:p w14:paraId="6E981DC3" w14:textId="77777777" w:rsidR="005F69D5" w:rsidRPr="0028552B" w:rsidRDefault="005F69D5" w:rsidP="0028552B">
            <w:pPr>
              <w:rPr>
                <w:rFonts w:asciiTheme="minorHAnsi" w:eastAsia="Malgun Gothic" w:hAnsiTheme="minorHAnsi" w:cstheme="minorHAnsi"/>
                <w:bCs/>
                <w:sz w:val="22"/>
                <w:szCs w:val="22"/>
                <w:lang w:eastAsia="ko-KR"/>
              </w:rPr>
            </w:pPr>
          </w:p>
        </w:tc>
      </w:tr>
      <w:tr w:rsidR="00E178B5" w:rsidRPr="008040F5" w14:paraId="0350BA04" w14:textId="77777777" w:rsidTr="00785AED">
        <w:tc>
          <w:tcPr>
            <w:tcW w:w="1696" w:type="dxa"/>
          </w:tcPr>
          <w:p w14:paraId="020F44A1" w14:textId="41466706" w:rsidR="00E178B5" w:rsidRDefault="00E178B5" w:rsidP="00E178B5">
            <w:pPr>
              <w:rPr>
                <w:rFonts w:asciiTheme="minorHAnsi" w:eastAsia="Malgun Gothic" w:hAnsiTheme="minorHAnsi" w:cstheme="minorHAnsi"/>
                <w:b/>
                <w:bCs/>
                <w:sz w:val="22"/>
                <w:szCs w:val="22"/>
                <w:lang w:eastAsia="ko-KR"/>
              </w:rPr>
            </w:pPr>
          </w:p>
        </w:tc>
        <w:tc>
          <w:tcPr>
            <w:tcW w:w="2265" w:type="dxa"/>
          </w:tcPr>
          <w:p w14:paraId="1EC88259" w14:textId="1F66AEA3" w:rsidR="00E178B5" w:rsidRDefault="00E178B5" w:rsidP="00E178B5">
            <w:pPr>
              <w:rPr>
                <w:rFonts w:asciiTheme="minorHAnsi" w:eastAsia="Yu Mincho" w:hAnsiTheme="minorHAnsi" w:cstheme="minorHAnsi"/>
                <w:b/>
                <w:bCs/>
                <w:sz w:val="22"/>
                <w:szCs w:val="22"/>
                <w:lang w:eastAsia="ja-JP"/>
              </w:rPr>
            </w:pPr>
          </w:p>
        </w:tc>
        <w:tc>
          <w:tcPr>
            <w:tcW w:w="6109" w:type="dxa"/>
          </w:tcPr>
          <w:p w14:paraId="0D3D4A1C" w14:textId="4D5DB7F2" w:rsidR="00E178B5" w:rsidRPr="0028552B" w:rsidRDefault="00E178B5" w:rsidP="00E178B5">
            <w:pPr>
              <w:rPr>
                <w:rFonts w:asciiTheme="minorHAnsi" w:eastAsia="Malgun Gothic" w:hAnsiTheme="minorHAnsi" w:cstheme="minorHAnsi"/>
                <w:bCs/>
                <w:sz w:val="22"/>
                <w:szCs w:val="22"/>
                <w:lang w:eastAsia="ko-KR"/>
              </w:rPr>
            </w:pPr>
          </w:p>
        </w:tc>
      </w:tr>
      <w:tr w:rsidR="00C47EFF" w:rsidRPr="008040F5" w14:paraId="7A74725C" w14:textId="77777777" w:rsidTr="00785AED">
        <w:tc>
          <w:tcPr>
            <w:tcW w:w="1696" w:type="dxa"/>
          </w:tcPr>
          <w:p w14:paraId="4AFCD483" w14:textId="0F147704" w:rsidR="00C47EFF" w:rsidRDefault="00C47EFF" w:rsidP="00E178B5">
            <w:pPr>
              <w:rPr>
                <w:rFonts w:asciiTheme="minorHAnsi" w:eastAsiaTheme="minorEastAsia" w:hAnsiTheme="minorHAnsi" w:cstheme="minorHAnsi"/>
                <w:b/>
                <w:bCs/>
                <w:sz w:val="22"/>
                <w:szCs w:val="22"/>
                <w:lang w:eastAsia="zh-CN"/>
              </w:rPr>
            </w:pPr>
          </w:p>
        </w:tc>
        <w:tc>
          <w:tcPr>
            <w:tcW w:w="2265" w:type="dxa"/>
          </w:tcPr>
          <w:p w14:paraId="6071941C" w14:textId="44EB39C8" w:rsidR="00C47EFF" w:rsidRDefault="00C47EFF" w:rsidP="00E178B5">
            <w:pPr>
              <w:rPr>
                <w:rFonts w:asciiTheme="minorHAnsi" w:eastAsiaTheme="minorEastAsia" w:hAnsiTheme="minorHAnsi" w:cstheme="minorHAnsi"/>
                <w:b/>
                <w:bCs/>
                <w:sz w:val="22"/>
                <w:szCs w:val="22"/>
                <w:lang w:eastAsia="zh-CN"/>
              </w:rPr>
            </w:pPr>
          </w:p>
        </w:tc>
        <w:tc>
          <w:tcPr>
            <w:tcW w:w="6109" w:type="dxa"/>
          </w:tcPr>
          <w:p w14:paraId="004BE3F2" w14:textId="77777777" w:rsidR="00C47EFF" w:rsidRDefault="00C47EFF" w:rsidP="00E178B5">
            <w:pPr>
              <w:rPr>
                <w:rFonts w:asciiTheme="minorHAnsi" w:eastAsiaTheme="minorEastAsia" w:hAnsiTheme="minorHAnsi" w:cstheme="minorHAnsi"/>
                <w:bCs/>
                <w:sz w:val="22"/>
                <w:szCs w:val="22"/>
                <w:lang w:eastAsia="zh-CN"/>
              </w:rPr>
            </w:pPr>
          </w:p>
        </w:tc>
      </w:tr>
      <w:tr w:rsidR="00AF0BE6" w:rsidRPr="008040F5" w14:paraId="52AF15CB" w14:textId="77777777" w:rsidTr="00785AED">
        <w:tc>
          <w:tcPr>
            <w:tcW w:w="1696" w:type="dxa"/>
          </w:tcPr>
          <w:p w14:paraId="60541D25" w14:textId="77872C78" w:rsidR="00AF0BE6" w:rsidRDefault="00AF0BE6" w:rsidP="00E178B5">
            <w:pPr>
              <w:rPr>
                <w:rFonts w:asciiTheme="minorHAnsi" w:eastAsiaTheme="minorEastAsia" w:hAnsiTheme="minorHAnsi" w:cstheme="minorHAnsi"/>
                <w:b/>
                <w:bCs/>
                <w:sz w:val="22"/>
                <w:szCs w:val="22"/>
                <w:lang w:eastAsia="zh-CN"/>
              </w:rPr>
            </w:pPr>
          </w:p>
        </w:tc>
        <w:tc>
          <w:tcPr>
            <w:tcW w:w="2265" w:type="dxa"/>
          </w:tcPr>
          <w:p w14:paraId="15EF080F" w14:textId="2339B2A5" w:rsidR="00AF0BE6" w:rsidRDefault="00AF0BE6" w:rsidP="00E178B5">
            <w:pPr>
              <w:rPr>
                <w:rFonts w:asciiTheme="minorHAnsi" w:eastAsiaTheme="minorEastAsia" w:hAnsiTheme="minorHAnsi" w:cstheme="minorHAnsi"/>
                <w:b/>
                <w:bCs/>
                <w:sz w:val="22"/>
                <w:szCs w:val="22"/>
                <w:lang w:eastAsia="zh-CN"/>
              </w:rPr>
            </w:pPr>
          </w:p>
        </w:tc>
        <w:tc>
          <w:tcPr>
            <w:tcW w:w="6109" w:type="dxa"/>
          </w:tcPr>
          <w:p w14:paraId="0E14E558" w14:textId="1F268143" w:rsidR="00AF0BE6" w:rsidRDefault="00AF0BE6" w:rsidP="00E178B5">
            <w:pPr>
              <w:rPr>
                <w:rFonts w:asciiTheme="minorHAnsi" w:eastAsiaTheme="minorEastAsia" w:hAnsiTheme="minorHAnsi" w:cstheme="minorHAnsi"/>
                <w:bCs/>
                <w:sz w:val="22"/>
                <w:szCs w:val="22"/>
                <w:lang w:eastAsia="zh-CN"/>
              </w:rPr>
            </w:pPr>
          </w:p>
        </w:tc>
      </w:tr>
      <w:tr w:rsidR="00C6477B" w:rsidRPr="008040F5" w14:paraId="010D026A" w14:textId="77777777" w:rsidTr="00785AED">
        <w:tc>
          <w:tcPr>
            <w:tcW w:w="1696" w:type="dxa"/>
          </w:tcPr>
          <w:p w14:paraId="21E3E8C3" w14:textId="2614318A" w:rsidR="00C6477B" w:rsidRPr="00C6477B" w:rsidRDefault="00C6477B"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3F65366A" w14:textId="064F2A3E" w:rsidR="00C6477B" w:rsidRPr="00C6477B" w:rsidRDefault="00C6477B" w:rsidP="00E178B5">
            <w:pPr>
              <w:rPr>
                <w:rFonts w:asciiTheme="minorHAnsi" w:eastAsiaTheme="minorEastAsia" w:hAnsiTheme="minorHAnsi" w:cstheme="minorHAnsi"/>
                <w:b/>
                <w:bCs/>
                <w:color w:val="4472C4" w:themeColor="accent1"/>
                <w:sz w:val="22"/>
                <w:szCs w:val="22"/>
                <w:lang w:eastAsia="zh-CN"/>
              </w:rPr>
            </w:pPr>
          </w:p>
        </w:tc>
        <w:tc>
          <w:tcPr>
            <w:tcW w:w="6109" w:type="dxa"/>
          </w:tcPr>
          <w:p w14:paraId="28E5557A" w14:textId="17C1F135" w:rsidR="00C6477B" w:rsidRPr="00C6477B" w:rsidRDefault="00C6477B" w:rsidP="00E178B5">
            <w:pPr>
              <w:rPr>
                <w:rFonts w:asciiTheme="minorHAnsi" w:eastAsiaTheme="minorEastAsia" w:hAnsiTheme="minorHAnsi" w:cstheme="minorHAnsi"/>
                <w:bCs/>
                <w:color w:val="4472C4" w:themeColor="accent1"/>
                <w:sz w:val="22"/>
                <w:szCs w:val="22"/>
                <w:lang w:eastAsia="zh-CN"/>
              </w:rPr>
            </w:pPr>
          </w:p>
        </w:tc>
      </w:tr>
      <w:tr w:rsidR="00A07EFE" w:rsidRPr="008040F5" w14:paraId="2CB1A0B4" w14:textId="77777777" w:rsidTr="00785AED">
        <w:tc>
          <w:tcPr>
            <w:tcW w:w="1696" w:type="dxa"/>
          </w:tcPr>
          <w:p w14:paraId="6B224EDB" w14:textId="2A0A0478" w:rsidR="00A07EFE" w:rsidRPr="00C6477B" w:rsidRDefault="00A07EFE"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1E382A2A" w14:textId="4BE4F7FA" w:rsidR="00A07EFE" w:rsidRDefault="00A07EFE" w:rsidP="002D53DA">
            <w:pPr>
              <w:rPr>
                <w:rFonts w:asciiTheme="minorHAnsi" w:eastAsiaTheme="minorEastAsia" w:hAnsiTheme="minorHAnsi" w:cstheme="minorHAnsi"/>
                <w:b/>
                <w:bCs/>
                <w:sz w:val="22"/>
                <w:szCs w:val="22"/>
                <w:lang w:eastAsia="zh-CN"/>
              </w:rPr>
            </w:pPr>
          </w:p>
        </w:tc>
        <w:tc>
          <w:tcPr>
            <w:tcW w:w="6109" w:type="dxa"/>
          </w:tcPr>
          <w:p w14:paraId="757F38C4" w14:textId="6FBD4AA1" w:rsidR="00A07EFE" w:rsidRDefault="00A07EFE" w:rsidP="002D53DA">
            <w:pPr>
              <w:pStyle w:val="a8"/>
              <w:ind w:left="89"/>
              <w:jc w:val="center"/>
              <w:rPr>
                <w:rFonts w:asciiTheme="minorHAnsi" w:eastAsiaTheme="minorEastAsia" w:hAnsiTheme="minorHAnsi" w:cstheme="minorHAnsi"/>
                <w:b/>
                <w:bCs/>
                <w:sz w:val="22"/>
                <w:szCs w:val="22"/>
                <w:lang w:eastAsia="zh-CN"/>
              </w:rPr>
            </w:pPr>
          </w:p>
        </w:tc>
      </w:tr>
      <w:tr w:rsidR="001A74D0" w:rsidRPr="008040F5" w14:paraId="203CCF82" w14:textId="77777777" w:rsidTr="00785AED">
        <w:tc>
          <w:tcPr>
            <w:tcW w:w="1696" w:type="dxa"/>
          </w:tcPr>
          <w:p w14:paraId="356EE9A4" w14:textId="22880F40" w:rsidR="001A74D0" w:rsidRDefault="001A74D0"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7B0600A8" w14:textId="4D286A6F" w:rsidR="001A74D0" w:rsidRDefault="001A74D0" w:rsidP="002D53DA">
            <w:pPr>
              <w:rPr>
                <w:rFonts w:asciiTheme="minorHAnsi" w:eastAsiaTheme="minorEastAsia" w:hAnsiTheme="minorHAnsi" w:cstheme="minorHAnsi"/>
                <w:b/>
                <w:bCs/>
                <w:sz w:val="22"/>
                <w:szCs w:val="22"/>
                <w:lang w:eastAsia="zh-CN"/>
              </w:rPr>
            </w:pPr>
          </w:p>
        </w:tc>
        <w:tc>
          <w:tcPr>
            <w:tcW w:w="6109" w:type="dxa"/>
          </w:tcPr>
          <w:p w14:paraId="26D6F9E0" w14:textId="6802C40F" w:rsidR="001A74D0" w:rsidRDefault="001A74D0" w:rsidP="001A74D0">
            <w:pPr>
              <w:spacing w:after="120"/>
              <w:rPr>
                <w:rFonts w:asciiTheme="minorHAnsi" w:eastAsiaTheme="minorEastAsia" w:hAnsiTheme="minorHAnsi" w:cstheme="minorHAnsi"/>
                <w:b/>
                <w:bCs/>
                <w:sz w:val="22"/>
                <w:szCs w:val="22"/>
                <w:lang w:eastAsia="zh-CN"/>
              </w:rPr>
            </w:pPr>
          </w:p>
        </w:tc>
      </w:tr>
      <w:tr w:rsidR="003B278F" w:rsidRPr="008040F5" w14:paraId="7481E150" w14:textId="77777777" w:rsidTr="00785AED">
        <w:tc>
          <w:tcPr>
            <w:tcW w:w="1696" w:type="dxa"/>
          </w:tcPr>
          <w:p w14:paraId="57F16C7E" w14:textId="25FB70A7" w:rsidR="003B278F" w:rsidRDefault="003B278F" w:rsidP="003B278F">
            <w:pPr>
              <w:rPr>
                <w:rFonts w:asciiTheme="minorHAnsi" w:eastAsiaTheme="minorEastAsia" w:hAnsiTheme="minorHAnsi" w:cstheme="minorHAnsi"/>
                <w:b/>
                <w:bCs/>
                <w:color w:val="4472C4" w:themeColor="accent1"/>
                <w:sz w:val="22"/>
                <w:szCs w:val="22"/>
                <w:lang w:eastAsia="zh-CN"/>
              </w:rPr>
            </w:pPr>
          </w:p>
        </w:tc>
        <w:tc>
          <w:tcPr>
            <w:tcW w:w="2265" w:type="dxa"/>
          </w:tcPr>
          <w:p w14:paraId="63DBF570" w14:textId="034C6CED" w:rsidR="003B278F" w:rsidRDefault="003B278F" w:rsidP="003B278F">
            <w:pPr>
              <w:rPr>
                <w:rFonts w:asciiTheme="minorHAnsi" w:eastAsiaTheme="minorEastAsia" w:hAnsiTheme="minorHAnsi" w:cstheme="minorHAnsi"/>
                <w:b/>
                <w:bCs/>
                <w:sz w:val="22"/>
                <w:szCs w:val="22"/>
                <w:lang w:eastAsia="zh-CN"/>
              </w:rPr>
            </w:pPr>
          </w:p>
        </w:tc>
        <w:tc>
          <w:tcPr>
            <w:tcW w:w="6109" w:type="dxa"/>
          </w:tcPr>
          <w:p w14:paraId="0863B776" w14:textId="58BDC571" w:rsidR="003B278F" w:rsidRPr="003B278F" w:rsidRDefault="003B278F" w:rsidP="003B278F">
            <w:pPr>
              <w:spacing w:after="120"/>
              <w:rPr>
                <w:rFonts w:asciiTheme="minorHAnsi" w:eastAsiaTheme="minorEastAsia" w:hAnsiTheme="minorHAnsi" w:cstheme="minorHAnsi"/>
                <w:sz w:val="22"/>
                <w:szCs w:val="22"/>
                <w:lang w:eastAsia="zh-CN"/>
              </w:rPr>
            </w:pPr>
          </w:p>
        </w:tc>
      </w:tr>
      <w:tr w:rsidR="00846555" w:rsidRPr="008040F5" w14:paraId="7DA81B38" w14:textId="77777777" w:rsidTr="00641ADE">
        <w:tc>
          <w:tcPr>
            <w:tcW w:w="1696" w:type="dxa"/>
          </w:tcPr>
          <w:p w14:paraId="2B3DD93B" w14:textId="1988C790" w:rsidR="00846555" w:rsidRPr="00EC3D1F" w:rsidRDefault="004B017D" w:rsidP="007C47E8">
            <w:pPr>
              <w:rPr>
                <w:rFonts w:ascii="Calibri" w:eastAsiaTheme="minorEastAsia" w:hAnsi="Calibri"/>
                <w:b/>
                <w:bCs/>
                <w:sz w:val="22"/>
                <w:szCs w:val="22"/>
                <w:lang w:eastAsia="zh-CN"/>
              </w:rPr>
            </w:pPr>
            <w:r>
              <w:rPr>
                <w:rFonts w:asciiTheme="minorHAnsi" w:hAnsiTheme="minorHAnsi" w:cstheme="minorHAnsi"/>
                <w:b/>
                <w:sz w:val="28"/>
                <w:szCs w:val="28"/>
                <w:lang w:val="en-GB"/>
              </w:rPr>
              <w:br w:type="page"/>
            </w:r>
            <w:r w:rsidR="007C47E8" w:rsidRPr="00EC3D1F">
              <w:rPr>
                <w:rFonts w:ascii="Calibri" w:eastAsiaTheme="minorEastAsia" w:hAnsi="Calibri"/>
                <w:b/>
                <w:bCs/>
                <w:sz w:val="22"/>
                <w:szCs w:val="22"/>
                <w:lang w:eastAsia="zh-CN"/>
              </w:rPr>
              <w:t xml:space="preserve"> </w:t>
            </w:r>
          </w:p>
        </w:tc>
        <w:tc>
          <w:tcPr>
            <w:tcW w:w="2265" w:type="dxa"/>
          </w:tcPr>
          <w:p w14:paraId="7EC3647A" w14:textId="30DC699D" w:rsidR="00846555" w:rsidRPr="00EC3D1F" w:rsidRDefault="00846555" w:rsidP="00641ADE">
            <w:pPr>
              <w:rPr>
                <w:rFonts w:ascii="Calibri" w:eastAsiaTheme="minorEastAsia" w:hAnsi="Calibri"/>
                <w:b/>
                <w:bCs/>
                <w:sz w:val="22"/>
                <w:szCs w:val="22"/>
                <w:lang w:eastAsia="zh-CN"/>
              </w:rPr>
            </w:pPr>
          </w:p>
        </w:tc>
        <w:tc>
          <w:tcPr>
            <w:tcW w:w="6109" w:type="dxa"/>
          </w:tcPr>
          <w:p w14:paraId="28F2976E" w14:textId="0D383A73" w:rsidR="00846555" w:rsidRPr="00DF1C60" w:rsidRDefault="00846555" w:rsidP="00641ADE">
            <w:pPr>
              <w:rPr>
                <w:rFonts w:ascii="Calibri" w:eastAsiaTheme="minorEastAsia" w:hAnsi="Calibri"/>
                <w:sz w:val="22"/>
                <w:szCs w:val="22"/>
                <w:lang w:eastAsia="zh-CN"/>
              </w:rPr>
            </w:pPr>
          </w:p>
        </w:tc>
      </w:tr>
    </w:tbl>
    <w:p w14:paraId="5F0906E1" w14:textId="77777777" w:rsidR="00846555" w:rsidRDefault="00846555" w:rsidP="00846555">
      <w:pPr>
        <w:spacing w:beforeLines="50" w:before="120"/>
        <w:rPr>
          <w:rFonts w:ascii="Arial" w:hAnsi="Arial"/>
          <w:b/>
          <w:i/>
          <w:sz w:val="28"/>
          <w:szCs w:val="20"/>
          <w:lang w:val="en-GB"/>
        </w:rPr>
      </w:pPr>
    </w:p>
    <w:p w14:paraId="54FCA335" w14:textId="77777777" w:rsidR="0047580F" w:rsidRDefault="0047580F">
      <w:pPr>
        <w:rPr>
          <w:rFonts w:ascii="Arial" w:hAnsi="Arial"/>
          <w:b/>
          <w:i/>
          <w:sz w:val="28"/>
          <w:szCs w:val="20"/>
          <w:lang w:val="en-GB"/>
        </w:rPr>
      </w:pPr>
      <w:r>
        <w:rPr>
          <w:lang w:val="en-GB"/>
        </w:rPr>
        <w:br w:type="page"/>
      </w:r>
    </w:p>
    <w:p w14:paraId="7DAA0D46" w14:textId="0A0FB788" w:rsidR="00C34602" w:rsidRPr="00AD041D" w:rsidRDefault="00AD041D" w:rsidP="00AD041D">
      <w:pPr>
        <w:pStyle w:val="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a8"/>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05CD098" w14:textId="5839DF4E" w:rsidR="006E07FD" w:rsidRPr="006F5E6A" w:rsidRDefault="00AD041D" w:rsidP="006F5E6A">
      <w:pPr>
        <w:pStyle w:val="a8"/>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C533704" w14:textId="77777777" w:rsidR="008C2679" w:rsidRDefault="008C2679" w:rsidP="000F5064">
      <w:pPr>
        <w:pStyle w:val="Proposal"/>
        <w:numPr>
          <w:ilvl w:val="0"/>
          <w:numId w:val="0"/>
        </w:numPr>
        <w:rPr>
          <w:rFonts w:ascii="Calibri" w:eastAsia="Calibri" w:hAnsi="Calibri"/>
          <w:sz w:val="22"/>
          <w:szCs w:val="22"/>
          <w:lang w:val="en-US" w:eastAsia="en-US"/>
        </w:rPr>
      </w:pP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5BFAE073" w14:textId="77777777" w:rsidR="008C2679" w:rsidRDefault="008C2679" w:rsidP="000F5064">
      <w:pPr>
        <w:pStyle w:val="Proposal"/>
        <w:numPr>
          <w:ilvl w:val="0"/>
          <w:numId w:val="0"/>
        </w:numPr>
        <w:rPr>
          <w:rFonts w:ascii="Calibri" w:eastAsia="Calibri" w:hAnsi="Calibri"/>
          <w:b w:val="0"/>
          <w:bCs w:val="0"/>
          <w:sz w:val="22"/>
          <w:szCs w:val="22"/>
          <w:lang w:val="en-US" w:eastAsia="en-US"/>
        </w:rPr>
      </w:pP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a8"/>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a8"/>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609464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3" w:name="_Toc36131167"/>
      <w:bookmarkStart w:id="4" w:name="_Toc36134393"/>
      <w:bookmarkStart w:id="5" w:name="_Toc36134528"/>
      <w:bookmarkStart w:id="6" w:name="_Toc36134888"/>
      <w:bookmarkStart w:id="7" w:name="_Toc36135386"/>
      <w:bookmarkStart w:id="8" w:name="_Toc36136697"/>
      <w:bookmarkStart w:id="9" w:name="_Toc36137016"/>
      <w:bookmarkStart w:id="10" w:name="_Toc36137231"/>
      <w:bookmarkStart w:id="11" w:name="_Toc36137868"/>
      <w:bookmarkStart w:id="12" w:name="_Toc36140140"/>
      <w:bookmarkStart w:id="13" w:name="_Toc36149214"/>
      <w:bookmarkStart w:id="14" w:name="_Toc36150723"/>
      <w:bookmarkStart w:id="15" w:name="_Toc36738416"/>
      <w:bookmarkStart w:id="16" w:name="_Toc36738515"/>
      <w:bookmarkStart w:id="17" w:name="_Toc37155418"/>
      <w:bookmarkStart w:id="18" w:name="_Toc37157298"/>
      <w:bookmarkStart w:id="19" w:name="_Toc37424847"/>
      <w:bookmarkStart w:id="20" w:name="_Toc37424989"/>
      <w:bookmarkStart w:id="21" w:name="_Toc37425025"/>
      <w:bookmarkStart w:id="22" w:name="_Toc37441296"/>
      <w:r w:rsidRPr="008C2679">
        <w:rPr>
          <w:rFonts w:ascii="Calibri" w:eastAsia="Calibri" w:hAnsi="Calibri"/>
          <w:sz w:val="22"/>
          <w:szCs w:val="22"/>
          <w:highlight w:val="yellow"/>
          <w:lang w:val="en-US" w:eastAsia="en-US"/>
        </w:rPr>
        <w:lastRenderedPageBreak/>
        <w:t>FL Proposal 2.2</w:t>
      </w:r>
      <w:r w:rsidR="009D62B4" w:rsidRPr="008C2679">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8C2679">
        <w:rPr>
          <w:rFonts w:ascii="Calibri" w:eastAsia="Calibri" w:hAnsi="Calibri"/>
          <w:sz w:val="22"/>
          <w:szCs w:val="22"/>
          <w:lang w:val="en-US" w:eastAsia="en-US"/>
        </w:rPr>
        <w:t xml:space="preserve">Inform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3C7701">
        <w:rPr>
          <w:rFonts w:ascii="Calibri" w:eastAsia="Calibri" w:hAnsi="Calibri"/>
          <w:sz w:val="22"/>
          <w:szCs w:val="22"/>
        </w:rPr>
        <w:pgNum/>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unneccessry complication to the specification. </w:t>
            </w:r>
          </w:p>
        </w:tc>
      </w:tr>
    </w:tbl>
    <w:p w14:paraId="0003FFE3" w14:textId="77777777" w:rsidR="000F0207" w:rsidRDefault="000F0207">
      <w:pPr>
        <w:rPr>
          <w:rFonts w:asciiTheme="minorHAnsi" w:hAnsiTheme="minorHAnsi" w:cstheme="minorHAnsi"/>
          <w:b/>
          <w:sz w:val="28"/>
          <w:szCs w:val="28"/>
          <w:lang w:val="en-GB"/>
        </w:rPr>
      </w:pP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zh-CN"/>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">
                <v:textbo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5F6AE2">
        <w:tc>
          <w:tcPr>
            <w:tcW w:w="1435" w:type="dxa"/>
            <w:tcBorders>
              <w:top w:val="single" w:sz="12" w:space="0" w:color="auto"/>
              <w:left w:val="single" w:sz="12" w:space="0" w:color="auto"/>
            </w:tcBorders>
            <w:shd w:val="clear" w:color="auto" w:fill="auto"/>
          </w:tcPr>
          <w:p w14:paraId="52BF056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5F6AE2">
        <w:tc>
          <w:tcPr>
            <w:tcW w:w="1435" w:type="dxa"/>
            <w:tcBorders>
              <w:left w:val="single" w:sz="12" w:space="0" w:color="auto"/>
            </w:tcBorders>
            <w:shd w:val="clear" w:color="auto" w:fill="auto"/>
          </w:tcPr>
          <w:p w14:paraId="3916B26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5F6AE2">
        <w:tc>
          <w:tcPr>
            <w:tcW w:w="1435" w:type="dxa"/>
            <w:tcBorders>
              <w:left w:val="single" w:sz="12" w:space="0" w:color="auto"/>
              <w:bottom w:val="single" w:sz="12" w:space="0" w:color="auto"/>
            </w:tcBorders>
            <w:shd w:val="clear" w:color="auto" w:fill="auto"/>
          </w:tcPr>
          <w:p w14:paraId="53CBECE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5F6AE2">
        <w:tc>
          <w:tcPr>
            <w:tcW w:w="1435" w:type="dxa"/>
            <w:tcBorders>
              <w:top w:val="single" w:sz="12" w:space="0" w:color="auto"/>
              <w:left w:val="single" w:sz="12" w:space="0" w:color="auto"/>
            </w:tcBorders>
            <w:shd w:val="clear" w:color="auto" w:fill="auto"/>
          </w:tcPr>
          <w:p w14:paraId="08EDDB22"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5F6AE2">
        <w:tc>
          <w:tcPr>
            <w:tcW w:w="1435" w:type="dxa"/>
            <w:tcBorders>
              <w:left w:val="single" w:sz="12" w:space="0" w:color="auto"/>
            </w:tcBorders>
            <w:shd w:val="clear" w:color="auto" w:fill="auto"/>
          </w:tcPr>
          <w:p w14:paraId="24CB1263"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5F6AE2">
        <w:tc>
          <w:tcPr>
            <w:tcW w:w="1435" w:type="dxa"/>
            <w:tcBorders>
              <w:left w:val="single" w:sz="12" w:space="0" w:color="auto"/>
              <w:bottom w:val="single" w:sz="12" w:space="0" w:color="auto"/>
            </w:tcBorders>
            <w:shd w:val="clear" w:color="auto" w:fill="auto"/>
          </w:tcPr>
          <w:p w14:paraId="1486CD6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A961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00C530D0">
        <w:rPr>
          <w:rFonts w:ascii="Calibri" w:eastAsia="Calibri" w:hAnsi="Calibri"/>
          <w:sz w:val="22"/>
          <w:szCs w:val="22"/>
          <w:highlight w:val="yellow"/>
          <w:lang w:val="en-US" w:eastAsia="en-US"/>
        </w:rPr>
        <w:t>3</w:t>
      </w:r>
      <w:r w:rsidRPr="00C530D0">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r w:rsidR="00A96161" w:rsidRPr="00A96161">
        <w:rPr>
          <w:rFonts w:ascii="Calibri" w:eastAsia="Calibri" w:hAnsi="Calibri"/>
          <w:sz w:val="22"/>
          <w:szCs w:val="22"/>
        </w:rPr>
        <w:t>pecification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E0968" w:rsidRPr="008040F5" w14:paraId="7D95C4E9" w14:textId="77777777" w:rsidTr="005F6AE2">
        <w:tc>
          <w:tcPr>
            <w:tcW w:w="1696" w:type="dxa"/>
          </w:tcPr>
          <w:p w14:paraId="37E12684"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5F6AE2">
        <w:tc>
          <w:tcPr>
            <w:tcW w:w="1696" w:type="dxa"/>
          </w:tcPr>
          <w:p w14:paraId="222ACA0F" w14:textId="56420C3F"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bl>
    <w:p w14:paraId="35C1EC14" w14:textId="77777777" w:rsidR="00420DA2" w:rsidRDefault="00420DA2">
      <w:pPr>
        <w:rPr>
          <w:rFonts w:asciiTheme="minorHAnsi" w:hAnsiTheme="minorHAnsi" w:cstheme="minorHAnsi"/>
          <w:b/>
          <w:sz w:val="28"/>
          <w:szCs w:val="28"/>
          <w:lang w:val="en-GB"/>
        </w:rPr>
      </w:pPr>
    </w:p>
    <w:p w14:paraId="3AC9C98C" w14:textId="77777777" w:rsidR="00420DA2" w:rsidRDefault="00420DA2">
      <w:pPr>
        <w:rPr>
          <w:rFonts w:asciiTheme="minorHAnsi" w:hAnsiTheme="minorHAnsi" w:cstheme="minorHAnsi"/>
          <w:b/>
          <w:sz w:val="28"/>
          <w:szCs w:val="28"/>
          <w:lang w:val="en-GB"/>
        </w:rPr>
      </w:pPr>
    </w:p>
    <w:p w14:paraId="19D7C2A1" w14:textId="77777777" w:rsidR="00420DA2" w:rsidRDefault="00420DA2">
      <w:pPr>
        <w:rPr>
          <w:rFonts w:ascii="Arial" w:hAnsi="Arial"/>
          <w:b/>
          <w:i/>
          <w:sz w:val="28"/>
          <w:szCs w:val="20"/>
          <w:lang w:val="en-GB"/>
        </w:rPr>
      </w:pPr>
      <w:r>
        <w:rPr>
          <w:lang w:val="en-GB"/>
        </w:rPr>
        <w:br w:type="page"/>
      </w:r>
    </w:p>
    <w:p w14:paraId="36642AC2" w14:textId="6CEA4237" w:rsidR="00420DA2" w:rsidRPr="006407A4" w:rsidRDefault="006407A4" w:rsidP="006407A4">
      <w:pPr>
        <w:pStyle w:val="2"/>
        <w:rPr>
          <w:lang w:val="en-GB"/>
        </w:rPr>
      </w:pPr>
      <w:r w:rsidRPr="006407A4">
        <w:rPr>
          <w:lang w:val="en-GB"/>
        </w:rPr>
        <w:lastRenderedPageBreak/>
        <w:t>Configuration of tdd-UL-DL-ConfigurationDedicated and tdd-UL-DL-ConfigurationDedicated-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tdd-UL-DL-ConfigurationDedication-IAB-MT:</w:t>
      </w:r>
    </w:p>
    <w:p w14:paraId="02EA137B" w14:textId="77777777" w:rsidR="001F6A44" w:rsidRPr="00C20E87" w:rsidRDefault="001F6A44" w:rsidP="001F6A44">
      <w:pPr>
        <w:pStyle w:val="a8"/>
        <w:numPr>
          <w:ilvl w:val="0"/>
          <w:numId w:val="34"/>
        </w:numPr>
      </w:pPr>
      <w:r>
        <w:rPr>
          <w:lang w:eastAsia="ko-KR"/>
        </w:rPr>
        <w:t xml:space="preserve">Clarification that the behaviors described in Section 11.1 of 38.213 for a UE provided with tdd-UL-DL-ConfigurationDedicated </w:t>
      </w:r>
      <w:r>
        <w:rPr>
          <w:color w:val="FF0000"/>
        </w:rPr>
        <w:t>are</w:t>
      </w:r>
      <w:r>
        <w:t xml:space="preserve"> also </w:t>
      </w:r>
      <w:r>
        <w:rPr>
          <w:color w:val="FF0000"/>
        </w:rPr>
        <w:t xml:space="preserve">applicable </w:t>
      </w:r>
      <w:r>
        <w:rPr>
          <w:strike/>
          <w:color w:val="FF0000"/>
        </w:rPr>
        <w:t>apply</w:t>
      </w:r>
      <w:r>
        <w:t xml:space="preserve"> </w:t>
      </w:r>
      <w:r>
        <w:rPr>
          <w:lang w:eastAsia="ko-KR"/>
        </w:rPr>
        <w:t>for an IAB-node MT when provided with tdd-UL-DL-</w:t>
      </w:r>
      <w:r w:rsidRPr="00C20E87">
        <w:rPr>
          <w:lang w:eastAsia="ko-KR"/>
        </w:rPr>
        <w:t>ConfigurationDedicated-IAB-MT</w:t>
      </w:r>
    </w:p>
    <w:p w14:paraId="68FA08B5" w14:textId="77777777" w:rsidR="001F6A44" w:rsidRPr="00C20E87" w:rsidRDefault="001F6A44" w:rsidP="001F6A44">
      <w:pPr>
        <w:pStyle w:val="a8"/>
        <w:numPr>
          <w:ilvl w:val="0"/>
          <w:numId w:val="34"/>
        </w:numPr>
      </w:pPr>
      <w:r w:rsidRPr="00C20E87">
        <w:rPr>
          <w:rFonts w:ascii="Calibri" w:hAnsi="Calibri" w:cs="Calibri"/>
          <w:lang w:eastAsia="ko-KR"/>
        </w:rPr>
        <w:t>The IAB-node MT does not expect to be configured with both tdd-UL-DL-ConfigurationDedicated and tdd-UL-DL-ConfigurationDedicated-IAB-MT.</w:t>
      </w:r>
    </w:p>
    <w:p w14:paraId="365785D9" w14:textId="77777777" w:rsidR="001F6A44" w:rsidRDefault="001F6A44" w:rsidP="001F6A44">
      <w:pPr>
        <w:spacing w:before="100" w:beforeAutospacing="1" w:after="100" w:afterAutospacing="1"/>
      </w:pPr>
      <w:r w:rsidRPr="001F6A44">
        <w:rPr>
          <w:b/>
          <w:bCs/>
          <w:u w:val="single"/>
        </w:rPr>
        <w:t>Conclusion:</w:t>
      </w:r>
      <w:r>
        <w:rPr>
          <w:rStyle w:val="afb"/>
        </w:rPr>
        <w:t xml:space="preserve"> </w:t>
      </w:r>
      <w:r>
        <w:t>The following note is not captured in 38.213 Section 14 in RAN1#100b-e:</w:t>
      </w:r>
    </w:p>
    <w:p w14:paraId="56B6B1C5" w14:textId="77777777" w:rsidR="001F6A44" w:rsidRDefault="001F6A44" w:rsidP="001F6A44">
      <w:pPr>
        <w:pStyle w:val="a8"/>
        <w:numPr>
          <w:ilvl w:val="0"/>
          <w:numId w:val="34"/>
        </w:numPr>
        <w:spacing w:before="100" w:beforeAutospacing="1" w:after="100" w:afterAutospacing="1"/>
      </w:pPr>
      <w:r w:rsidRPr="001F6A44">
        <w:rPr>
          <w:color w:val="FF0000"/>
          <w:lang w:eastAsia="en-GB"/>
        </w:rPr>
        <w:t>[Note (up to 38.213 editor to decide whether to include or not): The IAB-node MT does not expect to be configured with both tdd-UL-DL-ConfigurationDedicated and tdd-UL-DL-ConfigurationDedicated-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6407A4">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6407A4" w:rsidRPr="00EF606F">
        <w:rPr>
          <w:rFonts w:ascii="Calibri" w:eastAsia="Calibri" w:hAnsi="Calibri"/>
          <w:sz w:val="22"/>
          <w:szCs w:val="22"/>
          <w:highlight w:val="yellow"/>
          <w:lang w:val="en-US" w:eastAsia="en-US"/>
        </w:rPr>
        <w:t>4</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tdd-UL-DL-ConfigurationDedicated and tdd-UL-DL-ConfigurationDedicated-IAB-MT</w:t>
      </w:r>
      <w:r w:rsidR="00EF606F">
        <w:rPr>
          <w:rFonts w:ascii="Calibri" w:eastAsia="Calibri" w:hAnsi="Calibri"/>
          <w:b w:val="0"/>
          <w:bCs w:val="0"/>
          <w:sz w:val="22"/>
          <w:szCs w:val="22"/>
          <w:lang w:val="en-US" w:eastAsia="en-US"/>
        </w:rPr>
        <w:t xml:space="preserve"> do not need to be revisted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20DA2" w:rsidRPr="008040F5" w14:paraId="04235F16" w14:textId="77777777" w:rsidTr="005F6AE2">
        <w:tc>
          <w:tcPr>
            <w:tcW w:w="1696" w:type="dxa"/>
          </w:tcPr>
          <w:p w14:paraId="22A2D9C2"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5F6AE2">
        <w:tc>
          <w:tcPr>
            <w:tcW w:w="1696" w:type="dxa"/>
          </w:tcPr>
          <w:p w14:paraId="6060B7E2" w14:textId="5BC62830" w:rsidR="00877C78" w:rsidRPr="00877C78" w:rsidRDefault="00877C78"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bl>
    <w:p w14:paraId="4C012314" w14:textId="37DFE10A" w:rsidR="004C776D" w:rsidRDefault="004C776D">
      <w:pPr>
        <w:rPr>
          <w:rFonts w:asciiTheme="minorHAnsi" w:hAnsiTheme="minorHAnsi" w:cstheme="minorHAnsi"/>
          <w:b/>
          <w:sz w:val="28"/>
          <w:szCs w:val="28"/>
          <w:lang w:val="en-GB"/>
        </w:rPr>
      </w:pPr>
    </w:p>
    <w:p w14:paraId="5B025366" w14:textId="77777777" w:rsidR="00C20EA7" w:rsidRDefault="00C20EA7">
      <w:pPr>
        <w:rPr>
          <w:rFonts w:ascii="Arial" w:hAnsi="Arial"/>
          <w:b/>
          <w:i/>
          <w:sz w:val="28"/>
          <w:szCs w:val="20"/>
          <w:lang w:val="en-GB"/>
        </w:rPr>
      </w:pPr>
      <w:r>
        <w:rPr>
          <w:lang w:val="en-GB"/>
        </w:rPr>
        <w:br w:type="page"/>
      </w:r>
    </w:p>
    <w:p w14:paraId="2E944A9A" w14:textId="078B7A68" w:rsidR="00C20EA7" w:rsidRPr="00C20EA7" w:rsidRDefault="00257F6C" w:rsidP="00C20EA7">
      <w:pPr>
        <w:pStyle w:val="2"/>
        <w:rPr>
          <w:lang w:val="en-GB"/>
        </w:rPr>
      </w:pPr>
      <w:r>
        <w:rPr>
          <w:lang w:val="en-GB"/>
        </w:rPr>
        <w:lastRenderedPageBreak/>
        <w:t>Alignement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a8"/>
        <w:numPr>
          <w:ilvl w:val="0"/>
          <w:numId w:val="36"/>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6C958C56" w14:textId="1A91DE65" w:rsidR="00EF606F" w:rsidRDefault="00EF606F" w:rsidP="00B96F6F">
      <w:pPr>
        <w:pStyle w:val="a8"/>
        <w:numPr>
          <w:ilvl w:val="0"/>
          <w:numId w:val="36"/>
        </w:numPr>
        <w:rPr>
          <w:rFonts w:ascii="Calibri" w:eastAsia="Calibri" w:hAnsi="Calibri"/>
          <w:sz w:val="22"/>
          <w:szCs w:val="22"/>
        </w:rPr>
      </w:pPr>
      <w:r>
        <w:rPr>
          <w:rFonts w:ascii="Calibri" w:eastAsia="Calibri" w:hAnsi="Calibri"/>
          <w:sz w:val="22"/>
          <w:szCs w:val="22"/>
        </w:rPr>
        <w:t>Extensions of DCI Format 2_5 optimzied for paired spectrum operation (R1-2003732)</w:t>
      </w:r>
    </w:p>
    <w:p w14:paraId="7A11E370" w14:textId="0CF6A145"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MT-specific search space parameters (R1-2004133)</w:t>
      </w:r>
    </w:p>
    <w:p w14:paraId="6882CF9F" w14:textId="010D5E2A"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6A2523B" w14:textId="77777777"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Usage of SearchSpace vs. SearchSpace-IAB in 38.213 (R1-2004582)</w:t>
      </w:r>
    </w:p>
    <w:p w14:paraId="78E22495" w14:textId="19C19D78" w:rsidR="001F6A44" w:rsidRDefault="001F6A44" w:rsidP="00B96F6F">
      <w:pPr>
        <w:rPr>
          <w:rFonts w:ascii="Calibri" w:eastAsia="Calibri" w:hAnsi="Calibri"/>
          <w:sz w:val="22"/>
          <w:szCs w:val="22"/>
        </w:rPr>
      </w:pPr>
    </w:p>
    <w:p w14:paraId="33C2B8BF" w14:textId="0B0DBCC2"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Subtopics 1, 4, and 5 are related to alignment of 38.213 and 38.331 parameters without need for new RAN1 agreements. Therefore they can be handled as editorial corrections in RAN1 and RAN2 without requiring dedicated RAN1 email discussions.</w:t>
      </w:r>
    </w:p>
    <w:p w14:paraId="46504E1C" w14:textId="78DC51B0"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 xml:space="preserve">Subtopic 2 is not needed given RAN2 decisions to reuse the existing UE-specific search space for IAB-MTs. </w:t>
      </w:r>
    </w:p>
    <w:p w14:paraId="25391329" w14:textId="34F9613D"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Subtopic 3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C530D0" w:rsidRPr="00C530D0">
        <w:rPr>
          <w:rFonts w:ascii="Calibri" w:eastAsia="Calibri" w:hAnsi="Calibri"/>
          <w:sz w:val="22"/>
          <w:szCs w:val="22"/>
          <w:highlight w:val="yellow"/>
          <w:lang w:val="en-US" w:eastAsia="en-US"/>
        </w:rPr>
        <w:t>5.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a8"/>
        <w:numPr>
          <w:ilvl w:val="0"/>
          <w:numId w:val="37"/>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2D242ABE" w14:textId="77777777" w:rsidR="00B96F6F" w:rsidRPr="00B96F6F" w:rsidRDefault="00B96F6F" w:rsidP="00B96F6F">
      <w:pPr>
        <w:pStyle w:val="a8"/>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Extensions of DCI Format 2_5 optimzied for paired spectrum operation (R1-2003732)</w:t>
      </w:r>
    </w:p>
    <w:p w14:paraId="5F8887C0" w14:textId="77777777" w:rsidR="00B96F6F" w:rsidRPr="00B96F6F" w:rsidRDefault="00B96F6F" w:rsidP="00B96F6F">
      <w:pPr>
        <w:pStyle w:val="a8"/>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MT-specific search space parameters (R1-2004133)</w:t>
      </w:r>
    </w:p>
    <w:p w14:paraId="13CCAA98" w14:textId="77777777" w:rsidR="00B96F6F" w:rsidRDefault="00B96F6F" w:rsidP="00B96F6F">
      <w:pPr>
        <w:pStyle w:val="a8"/>
        <w:numPr>
          <w:ilvl w:val="0"/>
          <w:numId w:val="37"/>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B5F7037" w14:textId="074DD20B" w:rsidR="00C20EA7" w:rsidRPr="00B96F6F" w:rsidRDefault="00B96F6F" w:rsidP="00C20EA7">
      <w:pPr>
        <w:pStyle w:val="a8"/>
        <w:numPr>
          <w:ilvl w:val="0"/>
          <w:numId w:val="37"/>
        </w:numPr>
        <w:rPr>
          <w:rFonts w:ascii="Calibri" w:eastAsia="Calibri" w:hAnsi="Calibri"/>
          <w:sz w:val="22"/>
          <w:szCs w:val="22"/>
        </w:rPr>
      </w:pPr>
      <w:r>
        <w:rPr>
          <w:rFonts w:ascii="Calibri" w:eastAsia="Calibri" w:hAnsi="Calibri"/>
          <w:sz w:val="22"/>
          <w:szCs w:val="22"/>
        </w:rPr>
        <w:t>Usage of SearchSpace vs. SearchSpace-IAB in 38.213 (R1-2004582)</w:t>
      </w: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af3"/>
        <w:tblW w:w="0" w:type="auto"/>
        <w:tblLook w:val="04A0" w:firstRow="1" w:lastRow="0" w:firstColumn="1" w:lastColumn="0" w:noHBand="0" w:noVBand="1"/>
      </w:tblPr>
      <w:tblGrid>
        <w:gridCol w:w="1696"/>
        <w:gridCol w:w="2265"/>
        <w:gridCol w:w="6109"/>
      </w:tblGrid>
      <w:tr w:rsidR="00C20EA7" w:rsidRPr="008040F5" w14:paraId="019E066B" w14:textId="77777777" w:rsidTr="005F6AE2">
        <w:tc>
          <w:tcPr>
            <w:tcW w:w="1696" w:type="dxa"/>
          </w:tcPr>
          <w:p w14:paraId="13779C26"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EAE25E2" w14:textId="35F6F115" w:rsidR="00C20EA7" w:rsidRPr="00EF0778" w:rsidRDefault="00C20EA7" w:rsidP="005F6AE2">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9F04544"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5F6AE2">
        <w:tc>
          <w:tcPr>
            <w:tcW w:w="1696" w:type="dxa"/>
          </w:tcPr>
          <w:p w14:paraId="7BAA4423" w14:textId="7BC6EF74" w:rsidR="00503EC7" w:rsidRPr="00EF0778"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2265" w:type="dxa"/>
          </w:tcPr>
          <w:p w14:paraId="4E04FDA2" w14:textId="248A6FAC" w:rsidR="00503EC7"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109"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bl>
    <w:p w14:paraId="22C90730" w14:textId="19143076" w:rsidR="00C20EA7" w:rsidRDefault="00C20EA7">
      <w:pPr>
        <w:rPr>
          <w:rFonts w:asciiTheme="minorHAnsi" w:hAnsiTheme="minorHAnsi" w:cstheme="minorHAnsi"/>
          <w:b/>
          <w:sz w:val="28"/>
          <w:szCs w:val="28"/>
          <w:lang w:val="en-GB"/>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r>
        <w:t>gNB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1C66AF72" w14:textId="77777777" w:rsidR="00C530D0" w:rsidRDefault="00C530D0" w:rsidP="00C530D0">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C530D0" w:rsidRPr="008040F5" w14:paraId="05C94A01" w14:textId="77777777" w:rsidTr="005F6AE2">
        <w:tc>
          <w:tcPr>
            <w:tcW w:w="1696" w:type="dxa"/>
          </w:tcPr>
          <w:p w14:paraId="0947A014"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5F6AE2">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5F6AE2">
        <w:tc>
          <w:tcPr>
            <w:tcW w:w="1696" w:type="dxa"/>
          </w:tcPr>
          <w:p w14:paraId="60B259EC" w14:textId="3C12EF34" w:rsidR="008C635A" w:rsidRPr="008C635A" w:rsidRDefault="008C635A"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5F6AE2">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32B0C951"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083A22" w14:textId="77777777" w:rsidR="00C516F6" w:rsidRDefault="00C516F6" w:rsidP="00424124">
      <w:r>
        <w:separator/>
      </w:r>
    </w:p>
  </w:endnote>
  <w:endnote w:type="continuationSeparator" w:id="0">
    <w:p w14:paraId="2457454F" w14:textId="77777777" w:rsidR="00C516F6" w:rsidRDefault="00C516F6" w:rsidP="00424124">
      <w:r>
        <w:continuationSeparator/>
      </w:r>
    </w:p>
  </w:endnote>
  <w:endnote w:type="continuationNotice" w:id="1">
    <w:p w14:paraId="095D1A1C" w14:textId="77777777" w:rsidR="00C516F6" w:rsidRDefault="00C516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91167A" w14:textId="77777777" w:rsidR="00C516F6" w:rsidRDefault="00C516F6" w:rsidP="00424124">
      <w:r>
        <w:separator/>
      </w:r>
    </w:p>
  </w:footnote>
  <w:footnote w:type="continuationSeparator" w:id="0">
    <w:p w14:paraId="2C7CE33E" w14:textId="77777777" w:rsidR="00C516F6" w:rsidRDefault="00C516F6" w:rsidP="00424124">
      <w:r>
        <w:continuationSeparator/>
      </w:r>
    </w:p>
  </w:footnote>
  <w:footnote w:type="continuationNotice" w:id="1">
    <w:p w14:paraId="375A3088" w14:textId="77777777" w:rsidR="00C516F6" w:rsidRDefault="00C516F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3"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5"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5D0A3A"/>
    <w:multiLevelType w:val="hybridMultilevel"/>
    <w:tmpl w:val="B196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4"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5"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3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4"/>
  </w:num>
  <w:num w:numId="4">
    <w:abstractNumId w:val="13"/>
  </w:num>
  <w:num w:numId="5">
    <w:abstractNumId w:val="21"/>
  </w:num>
  <w:num w:numId="6">
    <w:abstractNumId w:val="30"/>
  </w:num>
  <w:num w:numId="7">
    <w:abstractNumId w:val="1"/>
  </w:num>
  <w:num w:numId="8">
    <w:abstractNumId w:val="32"/>
  </w:num>
  <w:num w:numId="9">
    <w:abstractNumId w:val="3"/>
  </w:num>
  <w:num w:numId="10">
    <w:abstractNumId w:val="2"/>
  </w:num>
  <w:num w:numId="11">
    <w:abstractNumId w:val="20"/>
  </w:num>
  <w:num w:numId="12">
    <w:abstractNumId w:val="34"/>
  </w:num>
  <w:num w:numId="13">
    <w:abstractNumId w:val="33"/>
  </w:num>
  <w:num w:numId="14">
    <w:abstractNumId w:val="28"/>
  </w:num>
  <w:num w:numId="15">
    <w:abstractNumId w:val="7"/>
  </w:num>
  <w:num w:numId="16">
    <w:abstractNumId w:val="36"/>
  </w:num>
  <w:num w:numId="17">
    <w:abstractNumId w:val="10"/>
  </w:num>
  <w:num w:numId="18">
    <w:abstractNumId w:val="29"/>
  </w:num>
  <w:num w:numId="19">
    <w:abstractNumId w:val="0"/>
  </w:num>
  <w:num w:numId="20">
    <w:abstractNumId w:val="6"/>
  </w:num>
  <w:num w:numId="21">
    <w:abstractNumId w:val="14"/>
  </w:num>
  <w:num w:numId="22">
    <w:abstractNumId w:val="35"/>
  </w:num>
  <w:num w:numId="23">
    <w:abstractNumId w:val="17"/>
  </w:num>
  <w:num w:numId="24">
    <w:abstractNumId w:val="9"/>
  </w:num>
  <w:num w:numId="25">
    <w:abstractNumId w:val="11"/>
  </w:num>
  <w:num w:numId="26">
    <w:abstractNumId w:val="4"/>
  </w:num>
  <w:num w:numId="27">
    <w:abstractNumId w:val="23"/>
  </w:num>
  <w:num w:numId="28">
    <w:abstractNumId w:val="31"/>
  </w:num>
  <w:num w:numId="29">
    <w:abstractNumId w:val="16"/>
  </w:num>
  <w:num w:numId="30">
    <w:abstractNumId w:val="27"/>
  </w:num>
  <w:num w:numId="31">
    <w:abstractNumId w:val="26"/>
  </w:num>
  <w:num w:numId="32">
    <w:abstractNumId w:val="12"/>
  </w:num>
  <w:num w:numId="33">
    <w:abstractNumId w:val="25"/>
  </w:num>
  <w:num w:numId="34">
    <w:abstractNumId w:val="17"/>
  </w:num>
  <w:num w:numId="35">
    <w:abstractNumId w:val="22"/>
  </w:num>
  <w:num w:numId="36">
    <w:abstractNumId w:val="5"/>
  </w:num>
  <w:num w:numId="37">
    <w:abstractNumId w:val="19"/>
  </w:num>
  <w:num w:numId="38">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zh-CN" w:vendorID="64" w:dllVersion="131077"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4949"/>
    <w:rsid w:val="00085800"/>
    <w:rsid w:val="000865E3"/>
    <w:rsid w:val="00086B67"/>
    <w:rsid w:val="00087221"/>
    <w:rsid w:val="000876F7"/>
    <w:rsid w:val="0009083E"/>
    <w:rsid w:val="000916AE"/>
    <w:rsid w:val="000917C5"/>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3001E9"/>
    <w:rsid w:val="003019B1"/>
    <w:rsid w:val="00302042"/>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67B6"/>
    <w:rsid w:val="00367CE6"/>
    <w:rsid w:val="003702D6"/>
    <w:rsid w:val="00370F36"/>
    <w:rsid w:val="0037173E"/>
    <w:rsid w:val="00371BFA"/>
    <w:rsid w:val="00372270"/>
    <w:rsid w:val="003727DB"/>
    <w:rsid w:val="0037326C"/>
    <w:rsid w:val="003744D1"/>
    <w:rsid w:val="00374852"/>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74DD"/>
    <w:rsid w:val="003C7701"/>
    <w:rsid w:val="003C7918"/>
    <w:rsid w:val="003D02DB"/>
    <w:rsid w:val="003D0661"/>
    <w:rsid w:val="003D0816"/>
    <w:rsid w:val="003D12ED"/>
    <w:rsid w:val="003D23DA"/>
    <w:rsid w:val="003D2405"/>
    <w:rsid w:val="003D36AC"/>
    <w:rsid w:val="003D409F"/>
    <w:rsid w:val="003D4266"/>
    <w:rsid w:val="003D4BEB"/>
    <w:rsid w:val="003E05F3"/>
    <w:rsid w:val="003E1304"/>
    <w:rsid w:val="003E188D"/>
    <w:rsid w:val="003E1ADA"/>
    <w:rsid w:val="003E35D4"/>
    <w:rsid w:val="003E37FA"/>
    <w:rsid w:val="003E3826"/>
    <w:rsid w:val="003E47F9"/>
    <w:rsid w:val="003E483B"/>
    <w:rsid w:val="003E6264"/>
    <w:rsid w:val="003E70AF"/>
    <w:rsid w:val="003E7121"/>
    <w:rsid w:val="003E764E"/>
    <w:rsid w:val="003F0731"/>
    <w:rsid w:val="003F159F"/>
    <w:rsid w:val="003F1B0E"/>
    <w:rsid w:val="003F2683"/>
    <w:rsid w:val="003F3355"/>
    <w:rsid w:val="003F33B4"/>
    <w:rsid w:val="003F4780"/>
    <w:rsid w:val="003F730E"/>
    <w:rsid w:val="00401D89"/>
    <w:rsid w:val="00402CF5"/>
    <w:rsid w:val="00403797"/>
    <w:rsid w:val="00405AE8"/>
    <w:rsid w:val="00405C1F"/>
    <w:rsid w:val="00405F6D"/>
    <w:rsid w:val="004068ED"/>
    <w:rsid w:val="00407B35"/>
    <w:rsid w:val="00410CA7"/>
    <w:rsid w:val="004110A4"/>
    <w:rsid w:val="0041140E"/>
    <w:rsid w:val="00414694"/>
    <w:rsid w:val="004147C7"/>
    <w:rsid w:val="00414E8B"/>
    <w:rsid w:val="004160CB"/>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1AF"/>
    <w:rsid w:val="004C32B7"/>
    <w:rsid w:val="004C3F2E"/>
    <w:rsid w:val="004C4648"/>
    <w:rsid w:val="004C4856"/>
    <w:rsid w:val="004C53CB"/>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6DCB"/>
    <w:rsid w:val="006E75F2"/>
    <w:rsid w:val="006E790B"/>
    <w:rsid w:val="006F055C"/>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CA5"/>
    <w:rsid w:val="0084637E"/>
    <w:rsid w:val="00846555"/>
    <w:rsid w:val="008501C4"/>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E52"/>
    <w:rsid w:val="00A309D7"/>
    <w:rsid w:val="00A34A40"/>
    <w:rsid w:val="00A359C7"/>
    <w:rsid w:val="00A36D99"/>
    <w:rsid w:val="00A37B09"/>
    <w:rsid w:val="00A40164"/>
    <w:rsid w:val="00A409CA"/>
    <w:rsid w:val="00A41CF3"/>
    <w:rsid w:val="00A41D9F"/>
    <w:rsid w:val="00A4214E"/>
    <w:rsid w:val="00A43D7A"/>
    <w:rsid w:val="00A4674D"/>
    <w:rsid w:val="00A50E51"/>
    <w:rsid w:val="00A529C5"/>
    <w:rsid w:val="00A537B2"/>
    <w:rsid w:val="00A545AE"/>
    <w:rsid w:val="00A547CE"/>
    <w:rsid w:val="00A54B5C"/>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78EE"/>
    <w:rsid w:val="00A97F34"/>
    <w:rsid w:val="00AA008D"/>
    <w:rsid w:val="00AA2BDC"/>
    <w:rsid w:val="00AA2FD4"/>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760B"/>
    <w:rsid w:val="00B60315"/>
    <w:rsid w:val="00B6176A"/>
    <w:rsid w:val="00B61A13"/>
    <w:rsid w:val="00B61CC1"/>
    <w:rsid w:val="00B6232D"/>
    <w:rsid w:val="00B62B10"/>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4ACC"/>
    <w:rsid w:val="00BE57A1"/>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65FB"/>
    <w:rsid w:val="00C57354"/>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1EAB"/>
    <w:rsid w:val="00D621B3"/>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CEF"/>
    <w:rsid w:val="00D90DB6"/>
    <w:rsid w:val="00D90EFB"/>
    <w:rsid w:val="00D911CC"/>
    <w:rsid w:val="00D91E8D"/>
    <w:rsid w:val="00D92327"/>
    <w:rsid w:val="00D92B1D"/>
    <w:rsid w:val="00D94C41"/>
    <w:rsid w:val="00D95533"/>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8E5"/>
    <w:rsid w:val="00DD74EF"/>
    <w:rsid w:val="00DE0E10"/>
    <w:rsid w:val="00DE5B03"/>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472"/>
    <w:rsid w:val="00FA1D9D"/>
    <w:rsid w:val="00FA1E28"/>
    <w:rsid w:val="00FA2002"/>
    <w:rsid w:val="00FA28D1"/>
    <w:rsid w:val="00FA39AE"/>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rPr>
  </w:style>
  <w:style w:type="character" w:customStyle="1" w:styleId="B1Zchn">
    <w:name w:val="B1 Zchn"/>
    <w:link w:val="B1"/>
    <w:qFormat/>
    <w:rsid w:val="00B97D37"/>
    <w:rPr>
      <w:rFonts w:ascii="Times New Roman" w:eastAsia="等线"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954C9B-7D86-49F9-AE98-F9E8CB1EE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Pages>
  <Words>2410</Words>
  <Characters>13737</Characters>
  <Application>Microsoft Office Word</Application>
  <DocSecurity>0</DocSecurity>
  <Lines>114</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6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Huawei</cp:lastModifiedBy>
  <cp:revision>13</cp:revision>
  <cp:lastPrinted>2016-02-23T10:51:00Z</cp:lastPrinted>
  <dcterms:created xsi:type="dcterms:W3CDTF">2020-05-20T04:31:00Z</dcterms:created>
  <dcterms:modified xsi:type="dcterms:W3CDTF">2020-05-2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4-22 18:27:35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TPClassification">
    <vt:lpwstr>CTP_NT</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9978871</vt:lpwstr>
  </property>
</Properties>
</file>